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9098C76" w14:textId="2485FBFE" w:rsidR="000B6FEC" w:rsidRDefault="000B6FEC" w:rsidP="000B6FEC">
      <w:pPr>
        <w:jc w:val="center"/>
        <w:rPr>
          <w:rFonts w:ascii="Times New Roman" w:hAnsi="Times New Roman" w:cs="Times New Roman"/>
          <w:b/>
          <w:bCs/>
          <w:sz w:val="28"/>
          <w:szCs w:val="28"/>
          <w:shd w:val="clear" w:color="auto" w:fill="FFFFFF"/>
        </w:rPr>
      </w:pPr>
      <w:r w:rsidRPr="009D1064">
        <w:rPr>
          <w:rFonts w:ascii="Times New Roman" w:hAnsi="Times New Roman" w:cs="Times New Roman"/>
          <w:b/>
          <w:bCs/>
          <w:color w:val="000000"/>
          <w:sz w:val="28"/>
          <w:szCs w:val="28"/>
        </w:rPr>
        <w:t>EC-431</w:t>
      </w:r>
      <w:r w:rsidRPr="00624EA1">
        <w:rPr>
          <w:rFonts w:ascii="Times New Roman" w:hAnsi="Times New Roman" w:cs="Times New Roman"/>
          <w:color w:val="000000"/>
        </w:rPr>
        <w:t xml:space="preserve"> </w:t>
      </w:r>
      <w:r w:rsidRPr="00CB374B">
        <w:rPr>
          <w:rFonts w:ascii="Times New Roman" w:hAnsi="Times New Roman" w:cs="Times New Roman"/>
          <w:b/>
          <w:bCs/>
          <w:sz w:val="28"/>
          <w:szCs w:val="28"/>
          <w:shd w:val="clear" w:color="auto" w:fill="FFFFFF"/>
        </w:rPr>
        <w:t>Digital Communication</w:t>
      </w:r>
      <w:r>
        <w:rPr>
          <w:rFonts w:ascii="Times New Roman" w:hAnsi="Times New Roman" w:cs="Times New Roman"/>
          <w:b/>
          <w:bCs/>
          <w:sz w:val="28"/>
          <w:szCs w:val="28"/>
          <w:shd w:val="clear" w:color="auto" w:fill="FFFFFF"/>
        </w:rPr>
        <w:t xml:space="preserve">      (Marks = 20)</w:t>
      </w:r>
    </w:p>
    <w:p w14:paraId="74B11899" w14:textId="77777777" w:rsidR="000B6FEC" w:rsidRDefault="000B6FEC" w:rsidP="000B6FEC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pt-BR"/>
        </w:rPr>
      </w:pPr>
    </w:p>
    <w:p w14:paraId="1B0B71E8" w14:textId="023CE1DA" w:rsidR="000B6FEC" w:rsidRDefault="000B6FEC" w:rsidP="000B6FEC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pt-BR"/>
        </w:rPr>
      </w:pPr>
      <w:r w:rsidRPr="000B6FEC">
        <w:rPr>
          <w:rFonts w:ascii="Times New Roman" w:hAnsi="Times New Roman" w:cs="Times New Roman"/>
          <w:b/>
          <w:bCs/>
          <w:sz w:val="28"/>
          <w:szCs w:val="28"/>
          <w:lang w:val="pt-BR"/>
        </w:rPr>
        <w:t>Assignment 1</w:t>
      </w:r>
    </w:p>
    <w:p w14:paraId="4AC12839" w14:textId="528DF94C" w:rsidR="00C11BE0" w:rsidRDefault="00C11BE0" w:rsidP="000B6FEC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pt-BR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pt-BR"/>
        </w:rPr>
        <w:t>AMINA QADEER</w:t>
      </w:r>
    </w:p>
    <w:p w14:paraId="75F9EF6E" w14:textId="2D320671" w:rsidR="00C11BE0" w:rsidRDefault="00C11BE0" w:rsidP="000B6FEC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pt-BR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pt-BR"/>
        </w:rPr>
        <w:t>359607</w:t>
      </w:r>
    </w:p>
    <w:p w14:paraId="448AE454" w14:textId="77777777" w:rsidR="00C11BE0" w:rsidRDefault="00C11BE0" w:rsidP="000B6FEC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pt-BR"/>
        </w:rPr>
      </w:pPr>
    </w:p>
    <w:p w14:paraId="0C339806" w14:textId="78A6CAC3" w:rsidR="00927726" w:rsidRDefault="000B6FEC">
      <w:pPr>
        <w:rPr>
          <w:b/>
          <w:bCs/>
          <w:u w:val="single"/>
        </w:rPr>
      </w:pPr>
      <w:r w:rsidRPr="00C11BE0">
        <w:rPr>
          <w:b/>
          <w:bCs/>
          <w:u w:val="single"/>
          <w:lang w:val="pt-BR"/>
        </w:rPr>
        <w:t xml:space="preserve">Design a modem uses FSK. </w:t>
      </w:r>
      <w:r w:rsidRPr="00C11BE0">
        <w:rPr>
          <w:b/>
          <w:bCs/>
          <w:u w:val="single"/>
        </w:rPr>
        <w:t xml:space="preserve">Implement it on </w:t>
      </w:r>
      <w:r w:rsidR="00C11BE0" w:rsidRPr="00C11BE0">
        <w:rPr>
          <w:b/>
          <w:bCs/>
          <w:u w:val="single"/>
        </w:rPr>
        <w:t>MATLAB</w:t>
      </w:r>
      <w:r w:rsidRPr="00C11BE0">
        <w:rPr>
          <w:b/>
          <w:bCs/>
          <w:u w:val="single"/>
        </w:rPr>
        <w:t>.</w:t>
      </w:r>
    </w:p>
    <w:p w14:paraId="323F1E63" w14:textId="521F915C" w:rsidR="00C11BE0" w:rsidRDefault="00C11BE0">
      <w:pPr>
        <w:rPr>
          <w:b/>
          <w:bCs/>
          <w:u w:val="single"/>
        </w:rPr>
      </w:pPr>
      <w:r>
        <w:rPr>
          <w:b/>
          <w:bCs/>
          <w:u w:val="single"/>
        </w:rPr>
        <w:t>CODE:</w:t>
      </w:r>
    </w:p>
    <w:p w14:paraId="1F0D53B3" w14:textId="77777777" w:rsidR="00D67158" w:rsidRPr="00D67158" w:rsidRDefault="00D67158" w:rsidP="00D67158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</w:pPr>
      <w:r w:rsidRPr="00D67158">
        <w:rPr>
          <w:rFonts w:ascii="Consolas" w:eastAsia="Times New Roman" w:hAnsi="Consolas" w:cs="Times New Roman"/>
          <w:color w:val="008013"/>
          <w:kern w:val="0"/>
          <w:sz w:val="20"/>
          <w:szCs w:val="20"/>
          <w:lang/>
          <w14:ligatures w14:val="none"/>
        </w:rPr>
        <w:t>% Define parameters</w:t>
      </w:r>
    </w:p>
    <w:p w14:paraId="5D50ACE7" w14:textId="77777777" w:rsidR="00D67158" w:rsidRPr="00D67158" w:rsidRDefault="00D67158" w:rsidP="00D67158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</w:pPr>
      <w:r w:rsidRPr="00D67158"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  <w:t xml:space="preserve">    f1 = 1;       </w:t>
      </w:r>
      <w:r w:rsidRPr="00D67158">
        <w:rPr>
          <w:rFonts w:ascii="Consolas" w:eastAsia="Times New Roman" w:hAnsi="Consolas" w:cs="Times New Roman"/>
          <w:color w:val="008013"/>
          <w:kern w:val="0"/>
          <w:sz w:val="20"/>
          <w:szCs w:val="20"/>
          <w:lang/>
          <w14:ligatures w14:val="none"/>
        </w:rPr>
        <w:t>% Frequency for binary '1' in kHz</w:t>
      </w:r>
    </w:p>
    <w:p w14:paraId="7B060091" w14:textId="77777777" w:rsidR="00D67158" w:rsidRPr="00D67158" w:rsidRDefault="00D67158" w:rsidP="00D67158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</w:pPr>
      <w:r w:rsidRPr="00D67158"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  <w:t xml:space="preserve">    f0 = 0.5;     </w:t>
      </w:r>
      <w:r w:rsidRPr="00D67158">
        <w:rPr>
          <w:rFonts w:ascii="Consolas" w:eastAsia="Times New Roman" w:hAnsi="Consolas" w:cs="Times New Roman"/>
          <w:color w:val="008013"/>
          <w:kern w:val="0"/>
          <w:sz w:val="20"/>
          <w:szCs w:val="20"/>
          <w:lang/>
          <w14:ligatures w14:val="none"/>
        </w:rPr>
        <w:t>% Frequency for binary '0' in kHz</w:t>
      </w:r>
    </w:p>
    <w:p w14:paraId="3050B509" w14:textId="77777777" w:rsidR="00D67158" w:rsidRPr="00D67158" w:rsidRDefault="00D67158" w:rsidP="00D67158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</w:pPr>
      <w:r w:rsidRPr="00D67158"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  <w:t xml:space="preserve">    bitRate = 1;  </w:t>
      </w:r>
      <w:r w:rsidRPr="00D67158">
        <w:rPr>
          <w:rFonts w:ascii="Consolas" w:eastAsia="Times New Roman" w:hAnsi="Consolas" w:cs="Times New Roman"/>
          <w:color w:val="008013"/>
          <w:kern w:val="0"/>
          <w:sz w:val="20"/>
          <w:szCs w:val="20"/>
          <w:lang/>
          <w14:ligatures w14:val="none"/>
        </w:rPr>
        <w:t>% Bit rate in bits per second</w:t>
      </w:r>
    </w:p>
    <w:p w14:paraId="233DE593" w14:textId="77777777" w:rsidR="00D67158" w:rsidRPr="00D67158" w:rsidRDefault="00D67158" w:rsidP="00D67158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</w:pPr>
      <w:r w:rsidRPr="00D67158"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  <w:t xml:space="preserve">    Fs = 100;     </w:t>
      </w:r>
      <w:r w:rsidRPr="00D67158">
        <w:rPr>
          <w:rFonts w:ascii="Consolas" w:eastAsia="Times New Roman" w:hAnsi="Consolas" w:cs="Times New Roman"/>
          <w:color w:val="008013"/>
          <w:kern w:val="0"/>
          <w:sz w:val="20"/>
          <w:szCs w:val="20"/>
          <w:lang/>
          <w14:ligatures w14:val="none"/>
        </w:rPr>
        <w:t>% Sampling frequency in Hz</w:t>
      </w:r>
    </w:p>
    <w:p w14:paraId="189D00F0" w14:textId="77777777" w:rsidR="00D67158" w:rsidRPr="00D67158" w:rsidRDefault="00D67158" w:rsidP="00D67158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</w:pPr>
      <w:r w:rsidRPr="00D67158"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  <w:t xml:space="preserve">    duration = 1; </w:t>
      </w:r>
      <w:r w:rsidRPr="00D67158">
        <w:rPr>
          <w:rFonts w:ascii="Consolas" w:eastAsia="Times New Roman" w:hAnsi="Consolas" w:cs="Times New Roman"/>
          <w:color w:val="008013"/>
          <w:kern w:val="0"/>
          <w:sz w:val="20"/>
          <w:szCs w:val="20"/>
          <w:lang/>
          <w14:ligatures w14:val="none"/>
        </w:rPr>
        <w:t>% Duration of each bit in seconds</w:t>
      </w:r>
    </w:p>
    <w:p w14:paraId="5A39A411" w14:textId="77777777" w:rsidR="00D67158" w:rsidRPr="00D67158" w:rsidRDefault="00D67158" w:rsidP="00D67158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</w:pPr>
      <w:r w:rsidRPr="00D67158"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  <w:t xml:space="preserve">    t = 0:1/Fs:duration-1/Fs;  </w:t>
      </w:r>
      <w:r w:rsidRPr="00D67158">
        <w:rPr>
          <w:rFonts w:ascii="Consolas" w:eastAsia="Times New Roman" w:hAnsi="Consolas" w:cs="Times New Roman"/>
          <w:color w:val="008013"/>
          <w:kern w:val="0"/>
          <w:sz w:val="20"/>
          <w:szCs w:val="20"/>
          <w:lang/>
          <w14:ligatures w14:val="none"/>
        </w:rPr>
        <w:t>% Time vector</w:t>
      </w:r>
    </w:p>
    <w:p w14:paraId="705818CF" w14:textId="77777777" w:rsidR="00D67158" w:rsidRPr="00D67158" w:rsidRDefault="00D67158" w:rsidP="00D67158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</w:pPr>
    </w:p>
    <w:p w14:paraId="7EBCA7F8" w14:textId="77777777" w:rsidR="00D67158" w:rsidRPr="00D67158" w:rsidRDefault="00D67158" w:rsidP="00D67158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</w:pPr>
      <w:r w:rsidRPr="00D67158"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  <w:t xml:space="preserve">    </w:t>
      </w:r>
      <w:r w:rsidRPr="00D67158">
        <w:rPr>
          <w:rFonts w:ascii="Consolas" w:eastAsia="Times New Roman" w:hAnsi="Consolas" w:cs="Times New Roman"/>
          <w:color w:val="008013"/>
          <w:kern w:val="0"/>
          <w:sz w:val="20"/>
          <w:szCs w:val="20"/>
          <w:lang/>
          <w14:ligatures w14:val="none"/>
        </w:rPr>
        <w:t>% Sample binary data</w:t>
      </w:r>
    </w:p>
    <w:p w14:paraId="2684CF27" w14:textId="77777777" w:rsidR="00D67158" w:rsidRPr="00D67158" w:rsidRDefault="00D67158" w:rsidP="00D67158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</w:pPr>
      <w:r w:rsidRPr="00D67158"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  <w:t xml:space="preserve">    data = [0 1 0 1 1 0 1];</w:t>
      </w:r>
    </w:p>
    <w:p w14:paraId="500BE0F6" w14:textId="77777777" w:rsidR="00D67158" w:rsidRPr="00D67158" w:rsidRDefault="00D67158" w:rsidP="00D67158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</w:pPr>
    </w:p>
    <w:p w14:paraId="72C21661" w14:textId="77777777" w:rsidR="00D67158" w:rsidRPr="00D67158" w:rsidRDefault="00D67158" w:rsidP="00D67158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</w:pPr>
      <w:r w:rsidRPr="00D67158"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  <w:t xml:space="preserve">    </w:t>
      </w:r>
      <w:r w:rsidRPr="00D67158">
        <w:rPr>
          <w:rFonts w:ascii="Consolas" w:eastAsia="Times New Roman" w:hAnsi="Consolas" w:cs="Times New Roman"/>
          <w:color w:val="008013"/>
          <w:kern w:val="0"/>
          <w:sz w:val="20"/>
          <w:szCs w:val="20"/>
          <w:lang/>
          <w14:ligatures w14:val="none"/>
        </w:rPr>
        <w:t>% Modulate the data</w:t>
      </w:r>
    </w:p>
    <w:p w14:paraId="1AE17F5A" w14:textId="77777777" w:rsidR="00D67158" w:rsidRPr="00D67158" w:rsidRDefault="00D67158" w:rsidP="00D67158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</w:pPr>
      <w:r w:rsidRPr="00D67158"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  <w:t xml:space="preserve">    modulatedSignal = fsk_modulate(data, f1, f0, t);</w:t>
      </w:r>
    </w:p>
    <w:p w14:paraId="57DF59C3" w14:textId="77777777" w:rsidR="00D67158" w:rsidRPr="00D67158" w:rsidRDefault="00D67158" w:rsidP="00D67158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</w:pPr>
    </w:p>
    <w:p w14:paraId="2E838547" w14:textId="77777777" w:rsidR="00D67158" w:rsidRPr="00D67158" w:rsidRDefault="00D67158" w:rsidP="00D67158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</w:pPr>
      <w:r w:rsidRPr="00D67158"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  <w:t xml:space="preserve">    </w:t>
      </w:r>
      <w:r w:rsidRPr="00D67158">
        <w:rPr>
          <w:rFonts w:ascii="Consolas" w:eastAsia="Times New Roman" w:hAnsi="Consolas" w:cs="Times New Roman"/>
          <w:color w:val="008013"/>
          <w:kern w:val="0"/>
          <w:sz w:val="20"/>
          <w:szCs w:val="20"/>
          <w:lang/>
          <w14:ligatures w14:val="none"/>
        </w:rPr>
        <w:t>% Demodulate the signal</w:t>
      </w:r>
    </w:p>
    <w:p w14:paraId="069CBCCE" w14:textId="77777777" w:rsidR="00D67158" w:rsidRPr="00D67158" w:rsidRDefault="00D67158" w:rsidP="00D67158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</w:pPr>
      <w:r w:rsidRPr="00D67158"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  <w:t xml:space="preserve">    demodulatedData = untitled4(modulatedSignal, f1, f0, t, Fs);</w:t>
      </w:r>
    </w:p>
    <w:p w14:paraId="4603CD4E" w14:textId="77777777" w:rsidR="00D67158" w:rsidRPr="00D67158" w:rsidRDefault="00D67158" w:rsidP="00D67158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</w:pPr>
    </w:p>
    <w:p w14:paraId="1AE7F218" w14:textId="77777777" w:rsidR="00D67158" w:rsidRPr="00D67158" w:rsidRDefault="00D67158" w:rsidP="00D67158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</w:pPr>
      <w:r w:rsidRPr="00D67158"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  <w:t xml:space="preserve">    </w:t>
      </w:r>
      <w:r w:rsidRPr="00D67158">
        <w:rPr>
          <w:rFonts w:ascii="Consolas" w:eastAsia="Times New Roman" w:hAnsi="Consolas" w:cs="Times New Roman"/>
          <w:color w:val="008013"/>
          <w:kern w:val="0"/>
          <w:sz w:val="20"/>
          <w:szCs w:val="20"/>
          <w:lang/>
          <w14:ligatures w14:val="none"/>
        </w:rPr>
        <w:t>% Display original and decoded data</w:t>
      </w:r>
    </w:p>
    <w:p w14:paraId="4F3F4481" w14:textId="77777777" w:rsidR="00D67158" w:rsidRPr="00D67158" w:rsidRDefault="00D67158" w:rsidP="00D67158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</w:pPr>
      <w:r w:rsidRPr="00D67158"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  <w:t xml:space="preserve">    disp(</w:t>
      </w:r>
      <w:r w:rsidRPr="00D67158">
        <w:rPr>
          <w:rFonts w:ascii="Consolas" w:eastAsia="Times New Roman" w:hAnsi="Consolas" w:cs="Times New Roman"/>
          <w:color w:val="A709F5"/>
          <w:kern w:val="0"/>
          <w:sz w:val="20"/>
          <w:szCs w:val="20"/>
          <w:lang/>
          <w14:ligatures w14:val="none"/>
        </w:rPr>
        <w:t>'Original Data:'</w:t>
      </w:r>
      <w:r w:rsidRPr="00D67158"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  <w:t>);</w:t>
      </w:r>
    </w:p>
    <w:p w14:paraId="4933F522" w14:textId="77777777" w:rsidR="00D67158" w:rsidRPr="00D67158" w:rsidRDefault="00D67158" w:rsidP="00D67158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</w:pPr>
      <w:r w:rsidRPr="00D67158"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  <w:t xml:space="preserve">    disp(data);</w:t>
      </w:r>
    </w:p>
    <w:p w14:paraId="6950053F" w14:textId="77777777" w:rsidR="00D67158" w:rsidRPr="00D67158" w:rsidRDefault="00D67158" w:rsidP="00D67158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</w:pPr>
      <w:r w:rsidRPr="00D67158"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  <w:t xml:space="preserve">    disp(</w:t>
      </w:r>
      <w:r w:rsidRPr="00D67158">
        <w:rPr>
          <w:rFonts w:ascii="Consolas" w:eastAsia="Times New Roman" w:hAnsi="Consolas" w:cs="Times New Roman"/>
          <w:color w:val="A709F5"/>
          <w:kern w:val="0"/>
          <w:sz w:val="20"/>
          <w:szCs w:val="20"/>
          <w:lang/>
          <w14:ligatures w14:val="none"/>
        </w:rPr>
        <w:t>'Demodulated Data:'</w:t>
      </w:r>
      <w:r w:rsidRPr="00D67158"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  <w:t>);</w:t>
      </w:r>
    </w:p>
    <w:p w14:paraId="3DE6314E" w14:textId="77777777" w:rsidR="00D67158" w:rsidRPr="00D67158" w:rsidRDefault="00D67158" w:rsidP="00D67158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</w:pPr>
      <w:r w:rsidRPr="00D67158"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  <w:t xml:space="preserve">    disp(demodulatedData);</w:t>
      </w:r>
    </w:p>
    <w:p w14:paraId="42FE5AFF" w14:textId="77777777" w:rsidR="00D67158" w:rsidRPr="00D67158" w:rsidRDefault="00D67158" w:rsidP="00D67158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</w:pPr>
      <w:r w:rsidRPr="00D67158"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  <w:t xml:space="preserve">   </w:t>
      </w:r>
    </w:p>
    <w:p w14:paraId="32F5C46D" w14:textId="6E7C534E" w:rsidR="00D67158" w:rsidRPr="00D67158" w:rsidRDefault="00D67158" w:rsidP="00D67158">
      <w:pPr>
        <w:spacing w:after="0" w:line="240" w:lineRule="auto"/>
        <w:rPr>
          <w:rFonts w:ascii="Consolas" w:eastAsia="Times New Roman" w:hAnsi="Consolas" w:cs="Times New Roman"/>
          <w:b/>
          <w:bCs/>
          <w:kern w:val="0"/>
          <w:sz w:val="20"/>
          <w:szCs w:val="20"/>
          <w:u w:val="single"/>
          <w:lang w:val="en-GB"/>
          <w14:ligatures w14:val="none"/>
        </w:rPr>
      </w:pPr>
      <w:r w:rsidRPr="00D67158">
        <w:rPr>
          <w:rFonts w:ascii="Consolas" w:eastAsia="Times New Roman" w:hAnsi="Consolas" w:cs="Times New Roman"/>
          <w:b/>
          <w:bCs/>
          <w:kern w:val="0"/>
          <w:sz w:val="20"/>
          <w:szCs w:val="20"/>
          <w:u w:val="single"/>
          <w:lang w:val="en-GB"/>
          <w14:ligatures w14:val="none"/>
        </w:rPr>
        <w:t>Function to modulate:</w:t>
      </w:r>
    </w:p>
    <w:p w14:paraId="12FB1C6F" w14:textId="77777777" w:rsidR="00D67158" w:rsidRPr="00D67158" w:rsidRDefault="00D67158" w:rsidP="00D67158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:lang w:val="en-GB"/>
          <w14:ligatures w14:val="none"/>
        </w:rPr>
      </w:pPr>
    </w:p>
    <w:p w14:paraId="364C6543" w14:textId="77777777" w:rsidR="00D67158" w:rsidRPr="00D67158" w:rsidRDefault="00D67158" w:rsidP="00D67158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</w:pPr>
      <w:r w:rsidRPr="00D67158">
        <w:rPr>
          <w:rFonts w:ascii="Consolas" w:eastAsia="Times New Roman" w:hAnsi="Consolas" w:cs="Times New Roman"/>
          <w:color w:val="0E00FF"/>
          <w:kern w:val="0"/>
          <w:sz w:val="20"/>
          <w:szCs w:val="20"/>
          <w:lang/>
          <w14:ligatures w14:val="none"/>
        </w:rPr>
        <w:t xml:space="preserve">function </w:t>
      </w:r>
      <w:r w:rsidRPr="00D67158"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  <w:t>y = fsk_modulate(data, f1, f0, t)</w:t>
      </w:r>
    </w:p>
    <w:p w14:paraId="2BD59781" w14:textId="77777777" w:rsidR="00D67158" w:rsidRPr="00D67158" w:rsidRDefault="00D67158" w:rsidP="00D67158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</w:pPr>
      <w:r w:rsidRPr="00D67158"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  <w:t xml:space="preserve">    y = [];</w:t>
      </w:r>
    </w:p>
    <w:p w14:paraId="3C21F360" w14:textId="77777777" w:rsidR="00D67158" w:rsidRPr="00D67158" w:rsidRDefault="00D67158" w:rsidP="00D67158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</w:pPr>
      <w:r w:rsidRPr="00D67158"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  <w:t xml:space="preserve">    </w:t>
      </w:r>
      <w:r w:rsidRPr="00D67158">
        <w:rPr>
          <w:rFonts w:ascii="Consolas" w:eastAsia="Times New Roman" w:hAnsi="Consolas" w:cs="Times New Roman"/>
          <w:color w:val="0E00FF"/>
          <w:kern w:val="0"/>
          <w:sz w:val="20"/>
          <w:szCs w:val="20"/>
          <w:lang/>
          <w14:ligatures w14:val="none"/>
        </w:rPr>
        <w:t xml:space="preserve">for </w:t>
      </w:r>
      <w:r w:rsidRPr="00D67158"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  <w:t>i = 1:length(data)</w:t>
      </w:r>
    </w:p>
    <w:p w14:paraId="7D827699" w14:textId="77777777" w:rsidR="00D67158" w:rsidRPr="00D67158" w:rsidRDefault="00D67158" w:rsidP="00D67158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</w:pPr>
      <w:r w:rsidRPr="00D67158"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  <w:t xml:space="preserve">        </w:t>
      </w:r>
      <w:r w:rsidRPr="00D67158">
        <w:rPr>
          <w:rFonts w:ascii="Consolas" w:eastAsia="Times New Roman" w:hAnsi="Consolas" w:cs="Times New Roman"/>
          <w:color w:val="0E00FF"/>
          <w:kern w:val="0"/>
          <w:sz w:val="20"/>
          <w:szCs w:val="20"/>
          <w:lang/>
          <w14:ligatures w14:val="none"/>
        </w:rPr>
        <w:t xml:space="preserve">if </w:t>
      </w:r>
      <w:r w:rsidRPr="00D67158"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  <w:t>data(i) == 1</w:t>
      </w:r>
    </w:p>
    <w:p w14:paraId="110CCBCA" w14:textId="77777777" w:rsidR="00D67158" w:rsidRPr="00D67158" w:rsidRDefault="00D67158" w:rsidP="00D67158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</w:pPr>
      <w:r w:rsidRPr="00D67158"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  <w:t xml:space="preserve">            y = [y cos(2*pi*f1*t)];  </w:t>
      </w:r>
      <w:r w:rsidRPr="00D67158">
        <w:rPr>
          <w:rFonts w:ascii="Consolas" w:eastAsia="Times New Roman" w:hAnsi="Consolas" w:cs="Times New Roman"/>
          <w:color w:val="008013"/>
          <w:kern w:val="0"/>
          <w:sz w:val="20"/>
          <w:szCs w:val="20"/>
          <w:lang/>
          <w14:ligatures w14:val="none"/>
        </w:rPr>
        <w:t>% Cosine for '1'</w:t>
      </w:r>
    </w:p>
    <w:p w14:paraId="32F2AFC4" w14:textId="77777777" w:rsidR="00D67158" w:rsidRPr="00D67158" w:rsidRDefault="00D67158" w:rsidP="00D67158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</w:pPr>
      <w:r w:rsidRPr="00D67158"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  <w:t xml:space="preserve">        </w:t>
      </w:r>
      <w:r w:rsidRPr="00D67158">
        <w:rPr>
          <w:rFonts w:ascii="Consolas" w:eastAsia="Times New Roman" w:hAnsi="Consolas" w:cs="Times New Roman"/>
          <w:color w:val="0E00FF"/>
          <w:kern w:val="0"/>
          <w:sz w:val="20"/>
          <w:szCs w:val="20"/>
          <w:lang/>
          <w14:ligatures w14:val="none"/>
        </w:rPr>
        <w:t>else</w:t>
      </w:r>
    </w:p>
    <w:p w14:paraId="234DD290" w14:textId="77777777" w:rsidR="00D67158" w:rsidRPr="00D67158" w:rsidRDefault="00D67158" w:rsidP="00D67158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</w:pPr>
      <w:r w:rsidRPr="00D67158"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  <w:t xml:space="preserve">            y = [y cos(2*pi*f0*t)];  </w:t>
      </w:r>
      <w:r w:rsidRPr="00D67158">
        <w:rPr>
          <w:rFonts w:ascii="Consolas" w:eastAsia="Times New Roman" w:hAnsi="Consolas" w:cs="Times New Roman"/>
          <w:color w:val="008013"/>
          <w:kern w:val="0"/>
          <w:sz w:val="20"/>
          <w:szCs w:val="20"/>
          <w:lang/>
          <w14:ligatures w14:val="none"/>
        </w:rPr>
        <w:t>% Cosine for '0'</w:t>
      </w:r>
    </w:p>
    <w:p w14:paraId="7B93A86A" w14:textId="77777777" w:rsidR="00D67158" w:rsidRPr="00D67158" w:rsidRDefault="00D67158" w:rsidP="00D67158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</w:pPr>
      <w:r w:rsidRPr="00D67158"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  <w:t xml:space="preserve">        </w:t>
      </w:r>
      <w:r w:rsidRPr="00D67158">
        <w:rPr>
          <w:rFonts w:ascii="Consolas" w:eastAsia="Times New Roman" w:hAnsi="Consolas" w:cs="Times New Roman"/>
          <w:color w:val="0E00FF"/>
          <w:kern w:val="0"/>
          <w:sz w:val="20"/>
          <w:szCs w:val="20"/>
          <w:lang/>
          <w14:ligatures w14:val="none"/>
        </w:rPr>
        <w:t>end</w:t>
      </w:r>
    </w:p>
    <w:p w14:paraId="6AB0DCFF" w14:textId="77777777" w:rsidR="00D67158" w:rsidRPr="00D67158" w:rsidRDefault="00D67158" w:rsidP="00D67158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</w:pPr>
      <w:r w:rsidRPr="00D67158"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  <w:t xml:space="preserve">    </w:t>
      </w:r>
      <w:r w:rsidRPr="00D67158">
        <w:rPr>
          <w:rFonts w:ascii="Consolas" w:eastAsia="Times New Roman" w:hAnsi="Consolas" w:cs="Times New Roman"/>
          <w:color w:val="0E00FF"/>
          <w:kern w:val="0"/>
          <w:sz w:val="20"/>
          <w:szCs w:val="20"/>
          <w:lang/>
          <w14:ligatures w14:val="none"/>
        </w:rPr>
        <w:t>end</w:t>
      </w:r>
    </w:p>
    <w:p w14:paraId="1E1B1175" w14:textId="77777777" w:rsidR="00D67158" w:rsidRPr="00D67158" w:rsidRDefault="00D67158" w:rsidP="00D67158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</w:pPr>
      <w:r w:rsidRPr="00D67158">
        <w:rPr>
          <w:rFonts w:ascii="Consolas" w:eastAsia="Times New Roman" w:hAnsi="Consolas" w:cs="Times New Roman"/>
          <w:color w:val="0E00FF"/>
          <w:kern w:val="0"/>
          <w:sz w:val="20"/>
          <w:szCs w:val="20"/>
          <w:lang/>
          <w14:ligatures w14:val="none"/>
        </w:rPr>
        <w:t>end</w:t>
      </w:r>
    </w:p>
    <w:p w14:paraId="0F7981C9" w14:textId="77777777" w:rsidR="00D67158" w:rsidRPr="00D67158" w:rsidRDefault="00D67158" w:rsidP="00D67158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</w:pPr>
    </w:p>
    <w:p w14:paraId="00E9E8C2" w14:textId="2B128C42" w:rsidR="00D67158" w:rsidRPr="00D67158" w:rsidRDefault="00D67158" w:rsidP="00D67158">
      <w:pPr>
        <w:spacing w:after="0" w:line="240" w:lineRule="auto"/>
        <w:rPr>
          <w:rFonts w:ascii="Consolas" w:eastAsia="Times New Roman" w:hAnsi="Consolas" w:cs="Times New Roman"/>
          <w:b/>
          <w:bCs/>
          <w:kern w:val="0"/>
          <w:sz w:val="20"/>
          <w:szCs w:val="20"/>
          <w:u w:val="single"/>
          <w:lang w:val="en-GB"/>
          <w14:ligatures w14:val="none"/>
        </w:rPr>
      </w:pPr>
      <w:r w:rsidRPr="00D67158">
        <w:rPr>
          <w:rFonts w:ascii="Consolas" w:eastAsia="Times New Roman" w:hAnsi="Consolas" w:cs="Times New Roman"/>
          <w:b/>
          <w:bCs/>
          <w:kern w:val="0"/>
          <w:sz w:val="20"/>
          <w:szCs w:val="20"/>
          <w:u w:val="single"/>
          <w:lang w:val="en-GB"/>
          <w14:ligatures w14:val="none"/>
        </w:rPr>
        <w:t xml:space="preserve">Function to </w:t>
      </w:r>
      <w:r>
        <w:rPr>
          <w:rFonts w:ascii="Consolas" w:eastAsia="Times New Roman" w:hAnsi="Consolas" w:cs="Times New Roman"/>
          <w:b/>
          <w:bCs/>
          <w:kern w:val="0"/>
          <w:sz w:val="20"/>
          <w:szCs w:val="20"/>
          <w:u w:val="single"/>
          <w:lang w:val="en-GB"/>
          <w14:ligatures w14:val="none"/>
        </w:rPr>
        <w:t>de</w:t>
      </w:r>
      <w:r w:rsidRPr="00D67158">
        <w:rPr>
          <w:rFonts w:ascii="Consolas" w:eastAsia="Times New Roman" w:hAnsi="Consolas" w:cs="Times New Roman"/>
          <w:b/>
          <w:bCs/>
          <w:kern w:val="0"/>
          <w:sz w:val="20"/>
          <w:szCs w:val="20"/>
          <w:u w:val="single"/>
          <w:lang w:val="en-GB"/>
          <w14:ligatures w14:val="none"/>
        </w:rPr>
        <w:t>modulate:</w:t>
      </w:r>
    </w:p>
    <w:p w14:paraId="4374AC0C" w14:textId="77777777" w:rsidR="00D67158" w:rsidRPr="00D67158" w:rsidRDefault="00D67158" w:rsidP="00D67158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</w:pPr>
    </w:p>
    <w:p w14:paraId="1448FBC1" w14:textId="77777777" w:rsidR="00D67158" w:rsidRPr="00D67158" w:rsidRDefault="00D67158" w:rsidP="00D67158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</w:pPr>
      <w:r w:rsidRPr="00D67158">
        <w:rPr>
          <w:rFonts w:ascii="Consolas" w:eastAsia="Times New Roman" w:hAnsi="Consolas" w:cs="Times New Roman"/>
          <w:color w:val="0E00FF"/>
          <w:kern w:val="0"/>
          <w:sz w:val="20"/>
          <w:szCs w:val="20"/>
          <w:lang/>
          <w14:ligatures w14:val="none"/>
        </w:rPr>
        <w:t xml:space="preserve">function </w:t>
      </w:r>
      <w:r w:rsidRPr="00D67158"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  <w:t>decodedData = untitled4(y, f1, f0, t, Fs)</w:t>
      </w:r>
    </w:p>
    <w:p w14:paraId="4EEECC0A" w14:textId="77777777" w:rsidR="00D67158" w:rsidRPr="00D67158" w:rsidRDefault="00D67158" w:rsidP="00D67158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</w:pPr>
      <w:r w:rsidRPr="00D67158"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  <w:t xml:space="preserve">    decodedData = [];</w:t>
      </w:r>
    </w:p>
    <w:p w14:paraId="3A168CED" w14:textId="77777777" w:rsidR="00D67158" w:rsidRPr="00D67158" w:rsidRDefault="00D67158" w:rsidP="00D67158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</w:pPr>
      <w:r w:rsidRPr="00D67158"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  <w:t xml:space="preserve">    </w:t>
      </w:r>
      <w:r w:rsidRPr="00D67158">
        <w:rPr>
          <w:rFonts w:ascii="Consolas" w:eastAsia="Times New Roman" w:hAnsi="Consolas" w:cs="Times New Roman"/>
          <w:color w:val="0E00FF"/>
          <w:kern w:val="0"/>
          <w:sz w:val="20"/>
          <w:szCs w:val="20"/>
          <w:lang/>
          <w14:ligatures w14:val="none"/>
        </w:rPr>
        <w:t xml:space="preserve">for </w:t>
      </w:r>
      <w:r w:rsidRPr="00D67158"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  <w:t>i = 1:length(t):(length(y)-length(t)+1)</w:t>
      </w:r>
    </w:p>
    <w:p w14:paraId="0E292C27" w14:textId="77777777" w:rsidR="00D67158" w:rsidRPr="00D67158" w:rsidRDefault="00D67158" w:rsidP="00D67158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</w:pPr>
      <w:r w:rsidRPr="00D67158"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  <w:t xml:space="preserve">        </w:t>
      </w:r>
      <w:r w:rsidRPr="00D67158">
        <w:rPr>
          <w:rFonts w:ascii="Consolas" w:eastAsia="Times New Roman" w:hAnsi="Consolas" w:cs="Times New Roman"/>
          <w:color w:val="008013"/>
          <w:kern w:val="0"/>
          <w:sz w:val="20"/>
          <w:szCs w:val="20"/>
          <w:lang/>
          <w14:ligatures w14:val="none"/>
        </w:rPr>
        <w:t>% Extract one bit period</w:t>
      </w:r>
    </w:p>
    <w:p w14:paraId="5C8F95A7" w14:textId="77777777" w:rsidR="00D67158" w:rsidRPr="00D67158" w:rsidRDefault="00D67158" w:rsidP="00D67158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</w:pPr>
      <w:r w:rsidRPr="00D67158"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  <w:lastRenderedPageBreak/>
        <w:t xml:space="preserve">        y_bit = y(i:i+length(t)-1);</w:t>
      </w:r>
    </w:p>
    <w:p w14:paraId="0B6D1E6F" w14:textId="77777777" w:rsidR="00D67158" w:rsidRPr="00D67158" w:rsidRDefault="00D67158" w:rsidP="00D67158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</w:pPr>
    </w:p>
    <w:p w14:paraId="743537FA" w14:textId="77777777" w:rsidR="00D67158" w:rsidRPr="00D67158" w:rsidRDefault="00D67158" w:rsidP="00D67158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</w:pPr>
      <w:r w:rsidRPr="00D67158"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  <w:t xml:space="preserve">        </w:t>
      </w:r>
      <w:r w:rsidRPr="00D67158">
        <w:rPr>
          <w:rFonts w:ascii="Consolas" w:eastAsia="Times New Roman" w:hAnsi="Consolas" w:cs="Times New Roman"/>
          <w:color w:val="008013"/>
          <w:kern w:val="0"/>
          <w:sz w:val="20"/>
          <w:szCs w:val="20"/>
          <w:lang/>
          <w14:ligatures w14:val="none"/>
        </w:rPr>
        <w:t>% Calculate energy around each frequency</w:t>
      </w:r>
    </w:p>
    <w:p w14:paraId="38B15FBE" w14:textId="77777777" w:rsidR="00D67158" w:rsidRPr="00D67158" w:rsidRDefault="00D67158" w:rsidP="00D67158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</w:pPr>
      <w:r w:rsidRPr="00D67158"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  <w:t xml:space="preserve">        energy1 = bandpower(y_bit, Fs, [f1-0.1 f1+0.1]);</w:t>
      </w:r>
    </w:p>
    <w:p w14:paraId="07B2C17C" w14:textId="77777777" w:rsidR="00D67158" w:rsidRPr="00D67158" w:rsidRDefault="00D67158" w:rsidP="00D67158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</w:pPr>
      <w:r w:rsidRPr="00D67158"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  <w:t xml:space="preserve">        energy0 = bandpower(y_bit, Fs, [f0-0.1 f0+0.1]);</w:t>
      </w:r>
    </w:p>
    <w:p w14:paraId="6FB57422" w14:textId="77777777" w:rsidR="00D67158" w:rsidRPr="00D67158" w:rsidRDefault="00D67158" w:rsidP="00D67158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</w:pPr>
    </w:p>
    <w:p w14:paraId="1F351E23" w14:textId="77777777" w:rsidR="00D67158" w:rsidRPr="00D67158" w:rsidRDefault="00D67158" w:rsidP="00D67158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</w:pPr>
      <w:r w:rsidRPr="00D67158"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  <w:t xml:space="preserve">        </w:t>
      </w:r>
      <w:r w:rsidRPr="00D67158">
        <w:rPr>
          <w:rFonts w:ascii="Consolas" w:eastAsia="Times New Roman" w:hAnsi="Consolas" w:cs="Times New Roman"/>
          <w:color w:val="008013"/>
          <w:kern w:val="0"/>
          <w:sz w:val="20"/>
          <w:szCs w:val="20"/>
          <w:lang/>
          <w14:ligatures w14:val="none"/>
        </w:rPr>
        <w:t>% Decision based on energy</w:t>
      </w:r>
    </w:p>
    <w:p w14:paraId="53D1D9D7" w14:textId="77777777" w:rsidR="00D67158" w:rsidRPr="00D67158" w:rsidRDefault="00D67158" w:rsidP="00D67158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</w:pPr>
      <w:r w:rsidRPr="00D67158"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  <w:t xml:space="preserve">        </w:t>
      </w:r>
      <w:r w:rsidRPr="00D67158">
        <w:rPr>
          <w:rFonts w:ascii="Consolas" w:eastAsia="Times New Roman" w:hAnsi="Consolas" w:cs="Times New Roman"/>
          <w:color w:val="0E00FF"/>
          <w:kern w:val="0"/>
          <w:sz w:val="20"/>
          <w:szCs w:val="20"/>
          <w:lang/>
          <w14:ligatures w14:val="none"/>
        </w:rPr>
        <w:t xml:space="preserve">if </w:t>
      </w:r>
      <w:r w:rsidRPr="00D67158"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  <w:t>energy1 &gt; energy0</w:t>
      </w:r>
    </w:p>
    <w:p w14:paraId="349EDEA1" w14:textId="77777777" w:rsidR="00D67158" w:rsidRPr="00D67158" w:rsidRDefault="00D67158" w:rsidP="00D67158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</w:pPr>
      <w:r w:rsidRPr="00D67158"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  <w:t xml:space="preserve">            decodedData = [decodedData 1];</w:t>
      </w:r>
    </w:p>
    <w:p w14:paraId="4DCF91F1" w14:textId="77777777" w:rsidR="00D67158" w:rsidRPr="00D67158" w:rsidRDefault="00D67158" w:rsidP="00D67158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</w:pPr>
      <w:r w:rsidRPr="00D67158"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  <w:t xml:space="preserve">        </w:t>
      </w:r>
      <w:r w:rsidRPr="00D67158">
        <w:rPr>
          <w:rFonts w:ascii="Consolas" w:eastAsia="Times New Roman" w:hAnsi="Consolas" w:cs="Times New Roman"/>
          <w:color w:val="0E00FF"/>
          <w:kern w:val="0"/>
          <w:sz w:val="20"/>
          <w:szCs w:val="20"/>
          <w:lang/>
          <w14:ligatures w14:val="none"/>
        </w:rPr>
        <w:t>else</w:t>
      </w:r>
    </w:p>
    <w:p w14:paraId="2F1EA105" w14:textId="77777777" w:rsidR="00D67158" w:rsidRPr="00D67158" w:rsidRDefault="00D67158" w:rsidP="00D67158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</w:pPr>
      <w:r w:rsidRPr="00D67158"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  <w:t xml:space="preserve">            decodedData = [decodedData 0];</w:t>
      </w:r>
    </w:p>
    <w:p w14:paraId="451407D2" w14:textId="77777777" w:rsidR="00D67158" w:rsidRPr="00D67158" w:rsidRDefault="00D67158" w:rsidP="00D67158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</w:pPr>
      <w:r w:rsidRPr="00D67158"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  <w:t xml:space="preserve">        </w:t>
      </w:r>
      <w:r w:rsidRPr="00D67158">
        <w:rPr>
          <w:rFonts w:ascii="Consolas" w:eastAsia="Times New Roman" w:hAnsi="Consolas" w:cs="Times New Roman"/>
          <w:color w:val="0E00FF"/>
          <w:kern w:val="0"/>
          <w:sz w:val="20"/>
          <w:szCs w:val="20"/>
          <w:lang/>
          <w14:ligatures w14:val="none"/>
        </w:rPr>
        <w:t>end</w:t>
      </w:r>
    </w:p>
    <w:p w14:paraId="2C7CD650" w14:textId="77777777" w:rsidR="00D67158" w:rsidRPr="00D67158" w:rsidRDefault="00D67158" w:rsidP="00D67158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</w:pPr>
      <w:r w:rsidRPr="00D67158"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  <w:t xml:space="preserve">    </w:t>
      </w:r>
      <w:r w:rsidRPr="00D67158">
        <w:rPr>
          <w:rFonts w:ascii="Consolas" w:eastAsia="Times New Roman" w:hAnsi="Consolas" w:cs="Times New Roman"/>
          <w:color w:val="0E00FF"/>
          <w:kern w:val="0"/>
          <w:sz w:val="20"/>
          <w:szCs w:val="20"/>
          <w:lang/>
          <w14:ligatures w14:val="none"/>
        </w:rPr>
        <w:t>end</w:t>
      </w:r>
    </w:p>
    <w:p w14:paraId="4C36786E" w14:textId="77777777" w:rsidR="00D67158" w:rsidRPr="00D67158" w:rsidRDefault="00D67158" w:rsidP="00D67158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</w:pPr>
      <w:r w:rsidRPr="00D67158">
        <w:rPr>
          <w:rFonts w:ascii="Consolas" w:eastAsia="Times New Roman" w:hAnsi="Consolas" w:cs="Times New Roman"/>
          <w:color w:val="0E00FF"/>
          <w:kern w:val="0"/>
          <w:sz w:val="20"/>
          <w:szCs w:val="20"/>
          <w:lang/>
          <w14:ligatures w14:val="none"/>
        </w:rPr>
        <w:t>end</w:t>
      </w:r>
    </w:p>
    <w:p w14:paraId="60B6E4BB" w14:textId="77777777" w:rsidR="00D67158" w:rsidRPr="00D67158" w:rsidRDefault="00D67158" w:rsidP="00D67158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:lang/>
          <w14:ligatures w14:val="none"/>
        </w:rPr>
      </w:pPr>
    </w:p>
    <w:p w14:paraId="513F8EC3" w14:textId="77777777" w:rsidR="00C11BE0" w:rsidRDefault="00C11BE0">
      <w:pPr>
        <w:rPr>
          <w:b/>
          <w:bCs/>
          <w:u w:val="single"/>
        </w:rPr>
      </w:pPr>
    </w:p>
    <w:p w14:paraId="5FFFA9AF" w14:textId="6C6EEDDC" w:rsidR="00C11BE0" w:rsidRDefault="00C11BE0">
      <w:pPr>
        <w:rPr>
          <w:b/>
          <w:bCs/>
          <w:u w:val="single"/>
        </w:rPr>
      </w:pPr>
      <w:r>
        <w:rPr>
          <w:b/>
          <w:bCs/>
          <w:u w:val="single"/>
        </w:rPr>
        <w:t>OUTPUT:</w:t>
      </w:r>
    </w:p>
    <w:p w14:paraId="27BFD4B8" w14:textId="7BCA2231" w:rsidR="00C11BE0" w:rsidRPr="00C11BE0" w:rsidRDefault="00D67158">
      <w:pPr>
        <w:rPr>
          <w:b/>
          <w:bCs/>
          <w:u w:val="single"/>
        </w:rPr>
      </w:pPr>
      <w:r w:rsidRPr="00D67158">
        <w:rPr>
          <w:b/>
          <w:bCs/>
          <w:u w:val="single"/>
        </w:rPr>
        <w:drawing>
          <wp:inline distT="0" distB="0" distL="0" distR="0" wp14:anchorId="148EB561" wp14:editId="41D0FC37">
            <wp:extent cx="3381847" cy="990738"/>
            <wp:effectExtent l="0" t="0" r="9525" b="0"/>
            <wp:docPr id="13627136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2713656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381847" cy="990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11BE0" w:rsidRPr="00C11BE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2sDQwMDAyMrS0NDBS0lEKTi0uzszPAykwrAUAjJEQuywAAAA="/>
  </w:docVars>
  <w:rsids>
    <w:rsidRoot w:val="000B6FEC"/>
    <w:rsid w:val="000B6FEC"/>
    <w:rsid w:val="00364FA0"/>
    <w:rsid w:val="003922C5"/>
    <w:rsid w:val="00434FC0"/>
    <w:rsid w:val="00467594"/>
    <w:rsid w:val="00566F90"/>
    <w:rsid w:val="008A2B5D"/>
    <w:rsid w:val="00927726"/>
    <w:rsid w:val="00A2793A"/>
    <w:rsid w:val="00AC17E1"/>
    <w:rsid w:val="00C11BE0"/>
    <w:rsid w:val="00D6078D"/>
    <w:rsid w:val="00D671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D60FFD"/>
  <w15:chartTrackingRefBased/>
  <w15:docId w15:val="{7538F2AC-4E1B-4AAB-A64A-D002FAC1DA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MY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B6FE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6FE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6FE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6FE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6FE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6FE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6FE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6FE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6FE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B6FE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B6FE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B6FE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B6FE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B6FE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B6FE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B6FE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B6FE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B6FE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B6FE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B6FE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B6FE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B6FE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B6FE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B6FE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B6FE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B6FE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B6FE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B6FE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B6FEC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22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99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859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06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6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13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5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4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2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0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1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12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8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277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917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45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4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7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0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1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2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09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8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10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0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20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5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8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4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64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1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61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017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6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49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41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84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55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0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6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7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0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90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7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7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02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4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8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54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9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41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8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99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5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1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39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0</Words>
  <Characters>142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Soyiba</dc:creator>
  <cp:keywords/>
  <dc:description/>
  <cp:lastModifiedBy>Amina Qadeer</cp:lastModifiedBy>
  <cp:revision>2</cp:revision>
  <dcterms:created xsi:type="dcterms:W3CDTF">2024-06-05T21:46:00Z</dcterms:created>
  <dcterms:modified xsi:type="dcterms:W3CDTF">2024-06-05T21:46:00Z</dcterms:modified>
</cp:coreProperties>
</file>